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f5945960bb2a122fb6b2152b3035b4da485f7fa"/>
    <w:p>
      <w:pPr>
        <w:pStyle w:val="Heading1"/>
      </w:pPr>
      <w:r>
        <w:t xml:space="preserve">Internship Application Letter for Petroleum Engineer Position</w:t>
      </w:r>
    </w:p>
    <w:p>
      <w:pPr>
        <w:pStyle w:val="FirstParagraph"/>
      </w:pPr>
      <w:r>
        <w:t xml:space="preserve">Alex Morgan</w:t>
      </w:r>
      <w:r>
        <w:br/>
      </w:r>
      <w:r>
        <w:t xml:space="preserve">University of Birmingham, School of Engineering</w:t>
      </w:r>
      <w:r>
        <w:br/>
      </w:r>
      <w:r>
        <w:t xml:space="preserve">Edgbaston, Birmingham B15 2TT</w:t>
      </w:r>
      <w:r>
        <w:br/>
      </w:r>
      <w:r>
        <w:t xml:space="preserve">alex.morgan@email.com | +44 7900 123456</w:t>
      </w:r>
    </w:p>
    <w:p>
      <w:pPr>
        <w:pStyle w:val="BodyText"/>
      </w:pPr>
      <w:r>
        <w:t xml:space="preserve">October 26, 2023</w:t>
      </w:r>
    </w:p>
    <w:p>
      <w:pPr>
        <w:pStyle w:val="BodyText"/>
      </w:pPr>
      <w:r>
        <w:t xml:space="preserve">Hiring Manager</w:t>
      </w:r>
      <w:r>
        <w:br/>
      </w:r>
      <w:r>
        <w:t xml:space="preserve">PetroGlobal Solutions UK</w:t>
      </w:r>
      <w:r>
        <w:br/>
      </w:r>
      <w:r>
        <w:t xml:space="preserve">Birmingham Technology Park</w:t>
      </w:r>
      <w:r>
        <w:br/>
      </w:r>
      <w:r>
        <w:t xml:space="preserve">Bournville, Birmingham B30 1QH</w:t>
      </w:r>
    </w:p>
    <w:p>
      <w:pPr>
        <w:pStyle w:val="BodyText"/>
      </w:pPr>
      <w:r>
        <w:t xml:space="preserve">Dear Hiring Manager,</w:t>
      </w:r>
    </w:p>
    <w:p>
      <w:pPr>
        <w:pStyle w:val="BodyText"/>
      </w:pPr>
      <w:r>
        <w:t xml:space="preserve">I am writing this Internship Application Letter to express my enthusiastic interest in the Petroleum Engineer internship position at PetroGlobal Solutions UK, as advertised on the University of Birmingham Careers Portal. With my academic foundation in Petroleum Engineering from the University of Birmingham and a profound passion for sustainable energy solutions, I am confident that I possess the technical acumen and dedication required to contribute meaningfully to your esteemed team in United Kingdom Birmingham. Having closely followed PetroGlobal's pioneering work in reservoir optimization and carbon capture technologies within the West Midlands region, I am eager to apply my skills under the mentorship of your industry-leading professionals.</w:t>
      </w:r>
    </w:p>
    <w:p>
      <w:pPr>
        <w:pStyle w:val="BodyText"/>
      </w:pPr>
      <w:r>
        <w:t xml:space="preserve">The United Kingdom Birmingham has become a strategic epicenter for energy innovation, with its unique blend of historic industrial expertise and cutting-edge research facilities. As a student deeply immersed in the University of Birmingham's energy research ecosystem—located just minutes from the city center—I have witnessed firsthand how this dynamic environment fosters collaboration between academia, industry, and government. My decision to pursue this internship specifically within United Kingdom Birmingham stems from its unparalleled position at the forefront of Europe's energy transition. The city’s commitment to developing low-carbon petroleum technologies through initiatives like the Midlands Energy Hub aligns perfectly with my career aspirations as a future Petroleum Engineer dedicated to responsible resource management.</w:t>
      </w:r>
    </w:p>
    <w:p>
      <w:pPr>
        <w:pStyle w:val="BodyText"/>
      </w:pPr>
      <w:r>
        <w:t xml:space="preserve">Throughout my Bachelor of Engineering (Hons) in Petroleum Engineering, I have consistently ranked within the top 10% of my cohort, achieving distinction in core subjects including Reservoir Fluid Dynamics (92%), Drilling Engineering Principles (89%), and Advanced Well Completion Design (94%). My final-year project, "Optimizing Production Strategies for Mature Oil Fields Using Machine Learning," directly addressed challenges relevant to the UK Continental Shelf. I developed a predictive model using Python and PETREL software that improved recovery estimates by 17% in simulated field conditions—a methodology currently under review by BP's Birmingham technical team. This experience solidified my proficiency in industry-standard tools while reinforcing my understanding of how data-driven approaches can transform traditional petroleum engineering practices.</w:t>
      </w:r>
    </w:p>
    <w:p>
      <w:pPr>
        <w:pStyle w:val="BodyText"/>
      </w:pPr>
      <w:r>
        <w:t xml:space="preserve">My practical experience extends beyond the classroom through a six-month placement with Schlumberger’s Birmingham Innovation Centre, where I supported field engineers in analyzing real-time downhole sensor data. I contributed to a critical project monitoring pressure differentials in the North Sea Brent field, identifying anomalies that prevented potential wellbore instability. This role honed my ability to interpret complex datasets under tight deadlines—a skill essential for any Petroleum Engineer operating in the UK's demanding operational environment. Additionally, as Treasurer of the University of Birmingham Energy Society, I organized three industry workshops featuring speakers from Shell and Woodside Energy, fostering connections between students and professionals actively shaping energy policies across United Kingdom Birmingham.</w:t>
      </w:r>
    </w:p>
    <w:p>
      <w:pPr>
        <w:pStyle w:val="BodyText"/>
      </w:pPr>
      <w:r>
        <w:t xml:space="preserve">What particularly excites me about this internship opportunity is PetroGlobal Solutions' commitment to integrating digital transformation with sustainable practices. Your recent partnership with the University of Birmingham's Centre for Energy Systems has created a unique platform for students like myself to engage with next-generation technologies. I am eager to contribute my expertise in reservoir simulation and data analytics while learning from your team’s pioneering work on carbon capture utilization and storage (CCUS) projects—critical initiatives driving the UK's net-zero roadmap. As a future Petroleum Engineer operating within United Kingdom Birmingham, I aim to bridge academic theory with real-world applications that prioritize environmental stewardship without compromising energy security.</w:t>
      </w:r>
    </w:p>
    <w:p>
      <w:pPr>
        <w:pStyle w:val="BodyText"/>
      </w:pPr>
      <w:r>
        <w:t xml:space="preserve">My technical toolkit includes proficiency in Schlumberger’s Petrel Suite (version 2023), Eclipse Reservoir Simulator, and Microsoft Power BI for data visualization. I am also trained in HSE compliance protocols through IOSH certification and hold a full UK driving license with access to company vehicle. Beyond technical skills, my collaborative approach was demonstrated during a multidisciplinary team project where we designed an offshore platform concept for the East Irish Sea, earning first-place at the UK National Petroleum Engineering Competition. This experience taught me to balance engineering precision with cross-functional communication—qualities I believe are vital for success in PetroGlobal's integrated project teams.</w:t>
      </w:r>
    </w:p>
    <w:p>
      <w:pPr>
        <w:pStyle w:val="BodyText"/>
      </w:pPr>
      <w:r>
        <w:t xml:space="preserve">I have been particularly impressed by PetroGlobal Solutions' recent innovation in AI-driven well placement optimization, which mirrors my own research interests. In the United Kingdom Birmingham context, such advancements are not merely technical achievements but strategic investments in the city’s economic resilience. I am keen to understand how your team leverages Birmingham's unique geographical advantages—including proximity to major pipeline networks and emerging hydrogen infrastructure—to accelerate these technologies. My goal as a Petroleum Engineer is to contribute meaningfully to this ecosystem while gaining hands-on experience that prepares me for future leadership roles in the global energy sector.</w:t>
      </w:r>
    </w:p>
    <w:p>
      <w:pPr>
        <w:pStyle w:val="BodyText"/>
      </w:pPr>
      <w:r>
        <w:t xml:space="preserve">My application represents more than just a request for an internship; it signifies my commitment to becoming part of Birmingham's evolving energy landscape. The United Kingdom Birmingham offers a distinctive environment where historical industrial expertise converges with modern sustainability imperatives—a synergy I am eager to harness as an emerging Petroleum Engineer. I am confident that my proactive attitude, technical foundation, and alignment with PetroGlobal Solutions' vision for ethical energy development make me an ideal candidate for this opportunity.</w:t>
      </w:r>
    </w:p>
    <w:p>
      <w:pPr>
        <w:pStyle w:val="BodyText"/>
      </w:pPr>
      <w:r>
        <w:t xml:space="preserve">I have attached my CV, academic transcripts, and a portfolio showcasing project work including reservoir simulation models and field data analyses. I welcome the opportunity to discuss how my qualifications align with your team's objectives during an interview at your earliest convenience. Thank you for considering this Internship Application Letter—I look forward to contributing to PetroGlobal Solutions' legacy of innovation within United Kingdom Birmingham.</w:t>
      </w:r>
    </w:p>
    <w:p>
      <w:pPr>
        <w:pStyle w:val="BodyText"/>
      </w:pPr>
      <w:r>
        <w:t xml:space="preserve">Sincerely,</w:t>
      </w:r>
      <w:r>
        <w:br/>
      </w:r>
      <w:r>
        <w:br/>
      </w:r>
      <w:r>
        <w:t xml:space="preserve">Alex Morgan</w:t>
      </w:r>
      <w:r>
        <w:br/>
      </w:r>
      <w:r>
        <w:t xml:space="preserve">Petroleum Engineering Student (BEng Hons)</w:t>
      </w:r>
      <w:r>
        <w:br/>
      </w:r>
      <w:r>
        <w:t xml:space="preserve">University of Birmingham, School of Engineering</w:t>
      </w:r>
    </w:p>
    <w:p>
      <w:pPr>
        <w:pStyle w:val="BodyText"/>
      </w:pPr>
      <w:r>
        <w:t xml:space="preserve">Word Count: 892 | This letter was crafted specifically for the Petroleum Engineer Internship position in United Kingdom Birmingham at PetroGlobal Solutions U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05:26:40Z</dcterms:created>
  <dcterms:modified xsi:type="dcterms:W3CDTF">2025-12-08T05:26:40Z</dcterms:modified>
</cp:coreProperties>
</file>

<file path=docProps/custom.xml><?xml version="1.0" encoding="utf-8"?>
<Properties xmlns="http://schemas.openxmlformats.org/officeDocument/2006/custom-properties" xmlns:vt="http://schemas.openxmlformats.org/officeDocument/2006/docPropsVTypes"/>
</file>